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4E668AC" w:rsidR="000C49FD" w:rsidRPr="001D1F70" w:rsidRDefault="001D1F70" w:rsidP="00E31880">
      <w:pPr>
        <w:jc w:val="center"/>
        <w:rPr>
          <w:b/>
          <w:bCs/>
          <w:sz w:val="32"/>
          <w:szCs w:val="32"/>
        </w:rPr>
      </w:pPr>
      <w:r w:rsidRPr="001D1F70">
        <w:rPr>
          <w:b/>
          <w:bCs/>
          <w:sz w:val="32"/>
          <w:szCs w:val="32"/>
        </w:rPr>
        <w:t>(</w:t>
      </w:r>
      <w:r w:rsidR="007900FB">
        <w:rPr>
          <w:b/>
          <w:bCs/>
          <w:sz w:val="32"/>
          <w:szCs w:val="32"/>
        </w:rPr>
        <w:t>Pennsylva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2D7369" w:rsidR="00C543C7" w:rsidRDefault="007900FB"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7315A" w14:textId="77777777" w:rsidR="00754AF5" w:rsidRDefault="00754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B1D274C" w:rsidR="004F70A3" w:rsidRPr="00754AF5" w:rsidRDefault="004F70A3" w:rsidP="00754A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DEB8A" w14:textId="77777777" w:rsidR="00754AF5" w:rsidRDefault="00754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93B28" w14:textId="77777777" w:rsidR="00754AF5" w:rsidRDefault="00754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E3DDBC9" w:rsidR="004F70A3" w:rsidRPr="00754AF5" w:rsidRDefault="004F70A3" w:rsidP="00754A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F16A6" w14:textId="77777777" w:rsidR="00754AF5" w:rsidRDefault="00754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537630">
    <w:abstractNumId w:val="2"/>
  </w:num>
  <w:num w:numId="2" w16cid:durableId="770274356">
    <w:abstractNumId w:val="1"/>
  </w:num>
  <w:num w:numId="3" w16cid:durableId="1267885225">
    <w:abstractNumId w:val="0"/>
  </w:num>
  <w:num w:numId="4" w16cid:durableId="1562592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54AF5"/>
    <w:rsid w:val="007900FB"/>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41</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